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523018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5230182-f025-11e9-8a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OQ7DMAwT8gH9/5f8gUrSQTtkKUANMVyjzkDIJHXUPBbqVd+qqqcbXfcFVz3Xv99qeoZQgH6tS4pXDK4GDUL7kuPxnThgO3g+UTt4ow1w1wZ/kvS7FvS1bWCBaRxdwvdymb6xJkjxGJWiE9CUfRPyx+AYmYKkryfWV4nBUxxa3RivnRq0n4JEnm+Ck8z8o8fHftFpfQmFhfpCNca2drLEfvFL66fIgv+mbWS+uvL8VXQUwog2YcyfkkMevLWO9SVr2u4fyPljgKfW239xfqgmjyr0yIM5ntWQCw+Pef1TwZL72qbe8LOfe+pprfQPN8txgVnpb1Ansq87589dVzGiD58L84ZJ1LGDp1zDGWF2+INqi9WJ/eL5wDObGnphYz5477z7Aa56arVGN9o2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ou are correct, thanks! For posterity, there's no man page for</w:t>
      </w:r>
      <w:r>
        <w:t xml:space="preserve"> </w:t>
      </w:r>
      <w:r>
        <w:t xml:space="preserve">function, but rather</w:t>
      </w:r>
      <w:r>
        <w:t xml:space="preserve"> </w:t>
      </w:r>
      <w:r>
        <w:rPr>
          <w:rStyle w:val="VerbatimChar"/>
        </w:rPr>
        <w:t xml:space="preserve">function -h</w:t>
      </w:r>
      <w:r>
        <w:t xml:space="preserve">.</w:t>
      </w:r>
    </w:p>
    <w:bookmarkStart w:id="27" w:name="evanrelf-oct-16-2019-0150-pm"/>
    <w:p>
      <w:pPr>
        <w:pStyle w:val="Heading2"/>
      </w:pPr>
      <w:r>
        <w:t xml:space="preserve">evanrelf —</w:t>
      </w:r>
      <w:r>
        <w:t xml:space="preserve"> </w:t>
      </w:r>
      <w:hyperlink r:id="rId24">
        <w:r>
          <w:rPr>
            <w:rStyle w:val="Hyperlink"/>
          </w:rPr>
          <w:t xml:space="preserve">Oct 16, 2019 01:50 pm</w:t>
        </w:r>
      </w:hyperlink>
    </w:p>
    <w:p>
      <w:pPr>
        <w:pStyle w:val="FirstParagraph"/>
      </w:pPr>
      <w:r>
        <w:t xml:space="preserve">That's weird, running</w:t>
      </w:r>
      <w:r>
        <w:t xml:space="preserve"> </w:t>
      </w:r>
      <w:r>
        <w:rPr>
          <w:rStyle w:val="VerbatimChar"/>
        </w:rPr>
        <w:t xml:space="preserve">man function</w:t>
      </w:r>
      <w:r>
        <w:t xml:space="preserve"> </w:t>
      </w:r>
      <w:r>
        <w:t xml:space="preserve">works for me, and opens the same</w:t>
      </w:r>
      <w:r>
        <w:t xml:space="preserve"> </w:t>
      </w:r>
      <w:r>
        <w:t xml:space="preserve">text from</w:t>
      </w:r>
      <w:r>
        <w:t xml:space="preserve"> </w:t>
      </w:r>
      <w:r>
        <w:rPr>
          <w:rStyle w:val="VerbatimChar"/>
        </w:rPr>
        <w:t xml:space="preserve">function -h</w:t>
      </w:r>
      <w:r>
        <w:t xml:space="preserve"> </w:t>
      </w:r>
      <w:r>
        <w:t xml:space="preserve">in my</w:t>
      </w:r>
      <w:r>
        <w:t xml:space="preserve"> </w:t>
      </w:r>
      <w:r>
        <w:rPr>
          <w:rStyle w:val="VerbatimChar"/>
        </w:rPr>
        <w:t xml:space="preserve">MANPAGER</w:t>
      </w:r>
    </w:p>
    <w:bookmarkStart w:id="26" w:name="brett-oct-17-2019-1030-am"/>
    <w:p>
      <w:pPr>
        <w:pStyle w:val="Heading3"/>
      </w:pPr>
      <w:r>
        <w:t xml:space="preserve">Brett —</w:t>
      </w:r>
      <w:r>
        <w:t xml:space="preserve"> </w:t>
      </w:r>
      <w:hyperlink r:id="rId25">
        <w:r>
          <w:rPr>
            <w:rStyle w:val="Hyperlink"/>
          </w:rPr>
          <w:t xml:space="preserve">Oct 17, 2019 10:30 am</w:t>
        </w:r>
      </w:hyperlink>
    </w:p>
    <w:p>
      <w:pPr>
        <w:pStyle w:val="FirstParagraph"/>
      </w:pPr>
      <w:r>
        <w:t xml:space="preserve">Interesting 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5230182-f025-11e9-8a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34d0d36b-ef78-11e9-8a63-040140774501/fish-shell-fun-event-handlers-brettterpstra-com#83380e86-f03d-11e9-8a67-040140774501" TargetMode="External" /><Relationship Type="http://schemas.openxmlformats.org/officeDocument/2006/relationships/hyperlink" Id="rId25" Target="https://my.remarkbox.com/34d0d36b-ef78-11e9-8a63-040140774501/fish-shell-fun-event-handlers-brettterpstra-com#b92bc368-f0ea-11e9-8a69-040140774501" TargetMode="External" /><Relationship Type="http://schemas.openxmlformats.org/officeDocument/2006/relationships/hyperlink" Id="rId20" Target="https://my.remarkbox.com/d5230182-f025-11e9-8a6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34d0d36b-ef78-11e9-8a63-040140774501/fish-shell-fun-event-handlers-brettterpstra-com#83380e86-f03d-11e9-8a67-040140774501" TargetMode="External" /><Relationship Type="http://schemas.openxmlformats.org/officeDocument/2006/relationships/hyperlink" Id="rId25" Target="https://my.remarkbox.com/34d0d36b-ef78-11e9-8a63-040140774501/fish-shell-fun-event-handlers-brettterpstra-com#b92bc368-f0ea-11e9-8a69-040140774501" TargetMode="External" /><Relationship Type="http://schemas.openxmlformats.org/officeDocument/2006/relationships/hyperlink" Id="rId20" Target="https://my.remarkbox.com/d5230182-f025-11e9-8a6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5230182</dc:title>
  <dc:creator/>
  <cp:keywords/>
  <dcterms:created xsi:type="dcterms:W3CDTF">2026-05-09T01:10:59Z</dcterms:created>
  <dcterms:modified xsi:type="dcterms:W3CDTF">2026-05-09T0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